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9B538F3" w14:textId="77777777" w:rsidR="009F42CD" w:rsidRDefault="009F42CD" w:rsidP="00C60D63">
      <w:pPr>
        <w:rPr>
          <w:szCs w:val="22"/>
        </w:rPr>
      </w:pPr>
    </w:p>
    <w:p w14:paraId="0613983D" w14:textId="77777777" w:rsidR="00417B65" w:rsidRPr="002622FE" w:rsidRDefault="00417B65" w:rsidP="00417B65">
      <w:pPr>
        <w:jc w:val="center"/>
        <w:rPr>
          <w:rFonts w:ascii="Times New Roman" w:hAnsi="Times New Roman" w:cs="Times New Roman"/>
          <w:b/>
          <w:bCs/>
          <w:sz w:val="36"/>
          <w:szCs w:val="36"/>
        </w:rPr>
      </w:pPr>
      <w:r w:rsidRPr="002622FE">
        <w:rPr>
          <w:rFonts w:ascii="Times New Roman" w:hAnsi="Times New Roman" w:cs="Times New Roman"/>
          <w:b/>
          <w:bCs/>
          <w:sz w:val="36"/>
          <w:szCs w:val="36"/>
        </w:rPr>
        <w:t>Invitation for Bids</w:t>
      </w:r>
    </w:p>
    <w:p w14:paraId="38C42092" w14:textId="5B8039C6" w:rsidR="00417B65" w:rsidRPr="002622FE" w:rsidRDefault="00417B65" w:rsidP="00417B65">
      <w:pPr>
        <w:jc w:val="center"/>
        <w:rPr>
          <w:rFonts w:ascii="Times New Roman" w:hAnsi="Times New Roman" w:cs="Times New Roman"/>
          <w:sz w:val="24"/>
          <w:szCs w:val="24"/>
        </w:rPr>
      </w:pPr>
      <w:r w:rsidRPr="002622FE">
        <w:rPr>
          <w:rFonts w:ascii="Times New Roman" w:hAnsi="Times New Roman" w:cs="Times New Roman"/>
          <w:sz w:val="24"/>
          <w:szCs w:val="24"/>
        </w:rPr>
        <w:t>First Date of Publication:</w:t>
      </w:r>
      <w:r w:rsidR="002622FE" w:rsidRPr="002622FE">
        <w:rPr>
          <w:rFonts w:ascii="Times New Roman" w:hAnsi="Times New Roman" w:cs="Times New Roman"/>
          <w:sz w:val="24"/>
          <w:szCs w:val="24"/>
        </w:rPr>
        <w:t xml:space="preserve"> </w:t>
      </w:r>
      <w:r w:rsidRPr="002622FE">
        <w:rPr>
          <w:rFonts w:ascii="Times New Roman" w:hAnsi="Times New Roman" w:cs="Times New Roman"/>
          <w:sz w:val="24"/>
          <w:szCs w:val="24"/>
        </w:rPr>
        <w:t>207</w:t>
      </w:r>
      <w:r w:rsidR="002622FE">
        <w:rPr>
          <w:rFonts w:ascii="Times New Roman" w:hAnsi="Times New Roman" w:cs="Times New Roman"/>
          <w:sz w:val="24"/>
          <w:szCs w:val="24"/>
        </w:rPr>
        <w:t>9</w:t>
      </w:r>
      <w:r w:rsidR="0091386A">
        <w:rPr>
          <w:rFonts w:ascii="Times New Roman" w:hAnsi="Times New Roman" w:cs="Times New Roman"/>
          <w:sz w:val="24"/>
          <w:szCs w:val="24"/>
        </w:rPr>
        <w:t>/12</w:t>
      </w:r>
      <w:r w:rsidRPr="002622FE">
        <w:rPr>
          <w:rFonts w:ascii="Times New Roman" w:hAnsi="Times New Roman" w:cs="Times New Roman"/>
          <w:sz w:val="24"/>
          <w:szCs w:val="24"/>
        </w:rPr>
        <w:t>/</w:t>
      </w:r>
      <w:r w:rsidR="0091386A">
        <w:rPr>
          <w:rFonts w:ascii="Times New Roman" w:hAnsi="Times New Roman" w:cs="Times New Roman"/>
          <w:sz w:val="24"/>
          <w:szCs w:val="24"/>
        </w:rPr>
        <w:t>16</w:t>
      </w:r>
      <w:r w:rsidRPr="002622FE">
        <w:rPr>
          <w:rFonts w:ascii="Times New Roman" w:hAnsi="Times New Roman" w:cs="Times New Roman"/>
          <w:sz w:val="24"/>
          <w:szCs w:val="24"/>
        </w:rPr>
        <w:t xml:space="preserve"> (</w:t>
      </w:r>
      <w:r w:rsidR="0091386A">
        <w:rPr>
          <w:rFonts w:ascii="Times New Roman" w:hAnsi="Times New Roman" w:cs="Times New Roman"/>
          <w:sz w:val="24"/>
          <w:szCs w:val="24"/>
        </w:rPr>
        <w:t>30</w:t>
      </w:r>
      <w:r w:rsidRPr="002622FE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Pr="002622FE">
        <w:rPr>
          <w:rFonts w:ascii="Times New Roman" w:hAnsi="Times New Roman" w:cs="Times New Roman"/>
          <w:sz w:val="24"/>
          <w:szCs w:val="24"/>
        </w:rPr>
        <w:t xml:space="preserve"> </w:t>
      </w:r>
      <w:r w:rsidR="0091386A">
        <w:rPr>
          <w:rFonts w:ascii="Times New Roman" w:hAnsi="Times New Roman" w:cs="Times New Roman"/>
          <w:sz w:val="24"/>
          <w:szCs w:val="24"/>
        </w:rPr>
        <w:t>March</w:t>
      </w:r>
      <w:r w:rsidRPr="002622FE">
        <w:rPr>
          <w:rFonts w:ascii="Times New Roman" w:hAnsi="Times New Roman" w:cs="Times New Roman"/>
          <w:sz w:val="24"/>
          <w:szCs w:val="24"/>
        </w:rPr>
        <w:t xml:space="preserve"> 202</w:t>
      </w:r>
      <w:r w:rsidR="0091386A">
        <w:rPr>
          <w:rFonts w:ascii="Times New Roman" w:hAnsi="Times New Roman" w:cs="Times New Roman"/>
          <w:sz w:val="24"/>
          <w:szCs w:val="24"/>
        </w:rPr>
        <w:t>3</w:t>
      </w:r>
      <w:r w:rsidRPr="002622FE">
        <w:rPr>
          <w:rFonts w:ascii="Times New Roman" w:hAnsi="Times New Roman" w:cs="Times New Roman"/>
          <w:sz w:val="24"/>
          <w:szCs w:val="24"/>
        </w:rPr>
        <w:t>)</w:t>
      </w:r>
    </w:p>
    <w:p w14:paraId="572254A8" w14:textId="343F718A" w:rsidR="00417B65" w:rsidRPr="002622FE" w:rsidRDefault="00417B65" w:rsidP="00417B65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sz w:val="24"/>
          <w:szCs w:val="24"/>
        </w:rPr>
      </w:pPr>
      <w:r w:rsidRPr="002622FE">
        <w:rPr>
          <w:rFonts w:ascii="Times New Roman" w:hAnsi="Times New Roman" w:cs="Times New Roman"/>
          <w:sz w:val="24"/>
          <w:szCs w:val="24"/>
        </w:rPr>
        <w:t xml:space="preserve">Itahari Sub-Metropolitan City Office of the Municipal Executive, </w:t>
      </w:r>
      <w:proofErr w:type="spellStart"/>
      <w:r w:rsidRPr="002622FE">
        <w:rPr>
          <w:rFonts w:ascii="Times New Roman" w:hAnsi="Times New Roman" w:cs="Times New Roman"/>
          <w:sz w:val="24"/>
          <w:szCs w:val="24"/>
        </w:rPr>
        <w:t>Itahari</w:t>
      </w:r>
      <w:proofErr w:type="spellEnd"/>
      <w:r w:rsidR="0091386A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2622FE">
        <w:rPr>
          <w:rFonts w:ascii="Times New Roman" w:hAnsi="Times New Roman" w:cs="Times New Roman"/>
          <w:sz w:val="24"/>
          <w:szCs w:val="24"/>
        </w:rPr>
        <w:t>Sunsari</w:t>
      </w:r>
      <w:proofErr w:type="spellEnd"/>
      <w:r w:rsidRPr="002622FE">
        <w:rPr>
          <w:rFonts w:ascii="Times New Roman" w:hAnsi="Times New Roman" w:cs="Times New Roman"/>
          <w:sz w:val="24"/>
          <w:szCs w:val="24"/>
        </w:rPr>
        <w:t xml:space="preserve"> invites </w:t>
      </w:r>
      <w:r w:rsidR="0091386A">
        <w:rPr>
          <w:rFonts w:ascii="Times New Roman" w:hAnsi="Times New Roman" w:cs="Times New Roman"/>
          <w:sz w:val="24"/>
          <w:szCs w:val="24"/>
        </w:rPr>
        <w:t>Sealed Quotation</w:t>
      </w:r>
      <w:r w:rsidRPr="002622FE">
        <w:rPr>
          <w:rFonts w:ascii="Times New Roman" w:hAnsi="Times New Roman" w:cs="Times New Roman"/>
          <w:sz w:val="24"/>
          <w:szCs w:val="24"/>
        </w:rPr>
        <w:t xml:space="preserve"> from eligible domestic bidders for the Contracts named below.</w:t>
      </w:r>
    </w:p>
    <w:p w14:paraId="5B16A625" w14:textId="77777777" w:rsidR="00417B65" w:rsidRPr="002622FE" w:rsidRDefault="00417B65" w:rsidP="002622FE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5127" w:type="pct"/>
        <w:tblInd w:w="-95" w:type="dxa"/>
        <w:tblLayout w:type="fixed"/>
        <w:tblLook w:val="04A0" w:firstRow="1" w:lastRow="0" w:firstColumn="1" w:lastColumn="0" w:noHBand="0" w:noVBand="1"/>
      </w:tblPr>
      <w:tblGrid>
        <w:gridCol w:w="543"/>
        <w:gridCol w:w="2337"/>
        <w:gridCol w:w="2257"/>
        <w:gridCol w:w="1617"/>
        <w:gridCol w:w="1077"/>
        <w:gridCol w:w="1266"/>
        <w:gridCol w:w="1163"/>
      </w:tblGrid>
      <w:tr w:rsidR="00852844" w:rsidRPr="002622FE" w14:paraId="286E42B6" w14:textId="05216D64" w:rsidTr="0091386A">
        <w:trPr>
          <w:trHeight w:val="1565"/>
        </w:trPr>
        <w:tc>
          <w:tcPr>
            <w:tcW w:w="264" w:type="pct"/>
          </w:tcPr>
          <w:p w14:paraId="779B9688" w14:textId="77777777" w:rsidR="0091386A" w:rsidRDefault="0091386A" w:rsidP="006B10DA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0EF0AF9D" w14:textId="59539C2F" w:rsidR="00417B65" w:rsidRPr="002622FE" w:rsidRDefault="00417B65" w:rsidP="006B10DA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622F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.N.</w:t>
            </w:r>
          </w:p>
        </w:tc>
        <w:tc>
          <w:tcPr>
            <w:tcW w:w="1139" w:type="pct"/>
          </w:tcPr>
          <w:p w14:paraId="4CFB21FC" w14:textId="77777777" w:rsidR="0091386A" w:rsidRDefault="0091386A" w:rsidP="006B10DA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428DC92A" w14:textId="29A22892" w:rsidR="00417B65" w:rsidRPr="002622FE" w:rsidRDefault="00417B65" w:rsidP="006B10DA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622F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ntract Identification Number</w:t>
            </w:r>
          </w:p>
        </w:tc>
        <w:tc>
          <w:tcPr>
            <w:tcW w:w="1100" w:type="pct"/>
          </w:tcPr>
          <w:p w14:paraId="1646A347" w14:textId="77777777" w:rsidR="0091386A" w:rsidRDefault="0091386A" w:rsidP="006B10DA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546B33C3" w14:textId="10B54C8E" w:rsidR="00417B65" w:rsidRPr="002622FE" w:rsidRDefault="00417B65" w:rsidP="006B10DA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622F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Work/Description</w:t>
            </w:r>
          </w:p>
        </w:tc>
        <w:tc>
          <w:tcPr>
            <w:tcW w:w="788" w:type="pct"/>
          </w:tcPr>
          <w:p w14:paraId="2C8D649E" w14:textId="77777777" w:rsidR="0091386A" w:rsidRDefault="0091386A" w:rsidP="006B10DA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2FADA212" w14:textId="2EF29D68" w:rsidR="00417B65" w:rsidRPr="002622FE" w:rsidRDefault="00417B65" w:rsidP="006B10DA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622F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Estimated Amount without Vat (</w:t>
            </w:r>
            <w:proofErr w:type="spellStart"/>
            <w:r w:rsidRPr="002622F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Nrs</w:t>
            </w:r>
            <w:proofErr w:type="spellEnd"/>
            <w:r w:rsidRPr="002622F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)</w:t>
            </w:r>
          </w:p>
        </w:tc>
        <w:tc>
          <w:tcPr>
            <w:tcW w:w="525" w:type="pct"/>
          </w:tcPr>
          <w:p w14:paraId="182D1C7A" w14:textId="77777777" w:rsidR="0091386A" w:rsidRDefault="0091386A" w:rsidP="006B10DA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332F6B66" w14:textId="26EAC8FB" w:rsidR="00417B65" w:rsidRPr="002622FE" w:rsidRDefault="00417B65" w:rsidP="006B10DA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622F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Bid Validity Period</w:t>
            </w:r>
          </w:p>
        </w:tc>
        <w:tc>
          <w:tcPr>
            <w:tcW w:w="617" w:type="pct"/>
          </w:tcPr>
          <w:p w14:paraId="3F49464D" w14:textId="77777777" w:rsidR="0091386A" w:rsidRDefault="0091386A" w:rsidP="006B10DA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3D38003F" w14:textId="15AA3F40" w:rsidR="00417B65" w:rsidRPr="002622FE" w:rsidRDefault="00417B65" w:rsidP="006B10DA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622F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Bid Security Amount (</w:t>
            </w:r>
            <w:proofErr w:type="spellStart"/>
            <w:r w:rsidRPr="002622F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Nrs</w:t>
            </w:r>
            <w:proofErr w:type="spellEnd"/>
            <w:r w:rsidRPr="002622F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.)</w:t>
            </w:r>
          </w:p>
        </w:tc>
        <w:tc>
          <w:tcPr>
            <w:tcW w:w="567" w:type="pct"/>
          </w:tcPr>
          <w:p w14:paraId="1709720E" w14:textId="77777777" w:rsidR="0091386A" w:rsidRDefault="0091386A" w:rsidP="006B10DA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6E6E5A42" w14:textId="791ADFD2" w:rsidR="00417B65" w:rsidRPr="002622FE" w:rsidRDefault="00417B65" w:rsidP="006B10DA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bookmarkStart w:id="0" w:name="_GoBack"/>
            <w:bookmarkEnd w:id="0"/>
            <w:r w:rsidRPr="002622F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Remarks</w:t>
            </w:r>
          </w:p>
        </w:tc>
      </w:tr>
      <w:tr w:rsidR="00852844" w:rsidRPr="002622FE" w14:paraId="63041149" w14:textId="1A899A61" w:rsidTr="0091386A">
        <w:trPr>
          <w:trHeight w:val="2402"/>
        </w:trPr>
        <w:tc>
          <w:tcPr>
            <w:tcW w:w="264" w:type="pct"/>
          </w:tcPr>
          <w:p w14:paraId="1F449179" w14:textId="77777777" w:rsidR="002818E4" w:rsidRPr="002622FE" w:rsidRDefault="002818E4" w:rsidP="00B17160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Cs w:val="22"/>
              </w:rPr>
            </w:pPr>
          </w:p>
          <w:p w14:paraId="65783AFC" w14:textId="77777777" w:rsidR="002818E4" w:rsidRPr="002622FE" w:rsidRDefault="002818E4" w:rsidP="00B17160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Cs w:val="22"/>
              </w:rPr>
            </w:pPr>
          </w:p>
          <w:p w14:paraId="10D7CB81" w14:textId="77777777" w:rsidR="00B17160" w:rsidRPr="002622FE" w:rsidRDefault="00B17160" w:rsidP="00B17160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Cs w:val="22"/>
              </w:rPr>
            </w:pPr>
          </w:p>
          <w:p w14:paraId="40EC5B42" w14:textId="77777777" w:rsidR="00FB0A4F" w:rsidRDefault="00FB0A4F" w:rsidP="0051557D">
            <w:pPr>
              <w:pStyle w:val="ListParagraph"/>
              <w:ind w:left="0"/>
              <w:rPr>
                <w:rFonts w:ascii="Times New Roman" w:hAnsi="Times New Roman" w:cs="Times New Roman"/>
                <w:szCs w:val="22"/>
              </w:rPr>
            </w:pPr>
          </w:p>
          <w:p w14:paraId="29020115" w14:textId="65491D0D" w:rsidR="002818E4" w:rsidRPr="002622FE" w:rsidRDefault="002818E4" w:rsidP="00B17160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2622FE">
              <w:rPr>
                <w:rFonts w:ascii="Times New Roman" w:hAnsi="Times New Roman" w:cs="Times New Roman"/>
                <w:szCs w:val="22"/>
              </w:rPr>
              <w:t>1</w:t>
            </w:r>
          </w:p>
        </w:tc>
        <w:tc>
          <w:tcPr>
            <w:tcW w:w="1139" w:type="pct"/>
          </w:tcPr>
          <w:p w14:paraId="0585FF0D" w14:textId="77777777" w:rsidR="00B17160" w:rsidRPr="002622FE" w:rsidRDefault="00B17160" w:rsidP="002818E4">
            <w:pPr>
              <w:pStyle w:val="ListParagraph"/>
              <w:ind w:left="0"/>
              <w:rPr>
                <w:rFonts w:ascii="Times New Roman" w:hAnsi="Times New Roman" w:cs="Times New Roman"/>
                <w:szCs w:val="22"/>
              </w:rPr>
            </w:pPr>
          </w:p>
          <w:p w14:paraId="1FA2C54A" w14:textId="77777777" w:rsidR="00B17160" w:rsidRPr="002622FE" w:rsidRDefault="00B17160" w:rsidP="002818E4">
            <w:pPr>
              <w:pStyle w:val="ListParagraph"/>
              <w:ind w:left="0"/>
              <w:rPr>
                <w:rFonts w:ascii="Times New Roman" w:hAnsi="Times New Roman" w:cs="Times New Roman"/>
                <w:szCs w:val="22"/>
              </w:rPr>
            </w:pPr>
          </w:p>
          <w:p w14:paraId="7A151D47" w14:textId="77777777" w:rsidR="00B17160" w:rsidRPr="002622FE" w:rsidRDefault="00B17160" w:rsidP="002818E4">
            <w:pPr>
              <w:pStyle w:val="ListParagraph"/>
              <w:ind w:left="0"/>
              <w:rPr>
                <w:rFonts w:ascii="Times New Roman" w:hAnsi="Times New Roman" w:cs="Times New Roman"/>
                <w:szCs w:val="22"/>
              </w:rPr>
            </w:pPr>
          </w:p>
          <w:p w14:paraId="15A7BA50" w14:textId="77777777" w:rsidR="0091386A" w:rsidRDefault="0091386A" w:rsidP="002622FE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Cs w:val="22"/>
              </w:rPr>
            </w:pPr>
          </w:p>
          <w:p w14:paraId="4CF0489D" w14:textId="32F900FD" w:rsidR="002818E4" w:rsidRPr="002622FE" w:rsidRDefault="0091386A" w:rsidP="002622FE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91386A">
              <w:rPr>
                <w:rFonts w:ascii="Times New Roman" w:hAnsi="Times New Roman" w:cs="Times New Roman"/>
                <w:szCs w:val="22"/>
              </w:rPr>
              <w:t>ITR/SQ/65G/079/080</w:t>
            </w:r>
          </w:p>
        </w:tc>
        <w:tc>
          <w:tcPr>
            <w:tcW w:w="1100" w:type="pct"/>
          </w:tcPr>
          <w:p w14:paraId="391E7B8A" w14:textId="296B320A" w:rsidR="002818E4" w:rsidRPr="002622FE" w:rsidRDefault="0091386A" w:rsidP="0091386A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Cs w:val="22"/>
              </w:rPr>
            </w:pPr>
            <w:r w:rsidRPr="0091386A">
              <w:rPr>
                <w:rFonts w:ascii="Times New Roman" w:hAnsi="Times New Roman" w:cs="Times New Roman"/>
                <w:szCs w:val="22"/>
              </w:rPr>
              <w:t xml:space="preserve">Procurement of Supplying and delivery of Medicine items(WHO-GMP Certified Company) (Non-Vatable items) for Health Insurance Program, </w:t>
            </w:r>
            <w:proofErr w:type="spellStart"/>
            <w:r w:rsidRPr="0091386A">
              <w:rPr>
                <w:rFonts w:ascii="Times New Roman" w:hAnsi="Times New Roman" w:cs="Times New Roman"/>
                <w:szCs w:val="22"/>
              </w:rPr>
              <w:t>Itahari</w:t>
            </w:r>
            <w:proofErr w:type="spellEnd"/>
            <w:r w:rsidRPr="0091386A">
              <w:rPr>
                <w:rFonts w:ascii="Times New Roman" w:hAnsi="Times New Roman" w:cs="Times New Roman"/>
                <w:szCs w:val="22"/>
              </w:rPr>
              <w:t xml:space="preserve">, </w:t>
            </w:r>
            <w:proofErr w:type="spellStart"/>
            <w:r w:rsidRPr="0091386A">
              <w:rPr>
                <w:rFonts w:ascii="Times New Roman" w:hAnsi="Times New Roman" w:cs="Times New Roman"/>
                <w:szCs w:val="22"/>
              </w:rPr>
              <w:t>Sunsari</w:t>
            </w:r>
            <w:proofErr w:type="spellEnd"/>
          </w:p>
        </w:tc>
        <w:tc>
          <w:tcPr>
            <w:tcW w:w="788" w:type="pct"/>
          </w:tcPr>
          <w:p w14:paraId="46878D2A" w14:textId="77777777" w:rsidR="0091386A" w:rsidRDefault="0091386A" w:rsidP="0091386A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Cs w:val="22"/>
              </w:rPr>
            </w:pPr>
          </w:p>
          <w:p w14:paraId="70BBC339" w14:textId="77777777" w:rsidR="0091386A" w:rsidRDefault="0091386A" w:rsidP="0091386A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Cs w:val="22"/>
              </w:rPr>
            </w:pPr>
          </w:p>
          <w:p w14:paraId="428BE8B5" w14:textId="77777777" w:rsidR="0091386A" w:rsidRDefault="0091386A" w:rsidP="0091386A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Cs w:val="22"/>
              </w:rPr>
            </w:pPr>
          </w:p>
          <w:p w14:paraId="0872C4E5" w14:textId="77777777" w:rsidR="0091386A" w:rsidRDefault="0091386A" w:rsidP="0091386A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Cs w:val="22"/>
              </w:rPr>
            </w:pPr>
          </w:p>
          <w:p w14:paraId="544523E2" w14:textId="0C6B38E8" w:rsidR="002818E4" w:rsidRPr="002622FE" w:rsidRDefault="0091386A" w:rsidP="0091386A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Cs w:val="22"/>
              </w:rPr>
            </w:pPr>
            <w:r>
              <w:rPr>
                <w:rFonts w:ascii="Times New Roman" w:hAnsi="Times New Roman" w:cs="Times New Roman"/>
                <w:szCs w:val="22"/>
              </w:rPr>
              <w:t>49,98,938.00</w:t>
            </w:r>
          </w:p>
        </w:tc>
        <w:tc>
          <w:tcPr>
            <w:tcW w:w="525" w:type="pct"/>
            <w:vAlign w:val="center"/>
          </w:tcPr>
          <w:p w14:paraId="7B7E6DE3" w14:textId="7628DE2B" w:rsidR="002818E4" w:rsidRPr="002622FE" w:rsidRDefault="0091386A" w:rsidP="00FB0A4F">
            <w:pPr>
              <w:pStyle w:val="ListParagraph"/>
              <w:ind w:left="0"/>
              <w:rPr>
                <w:rFonts w:ascii="Times New Roman" w:hAnsi="Times New Roman" w:cs="Times New Roman"/>
                <w:szCs w:val="22"/>
              </w:rPr>
            </w:pPr>
            <w:r>
              <w:rPr>
                <w:rFonts w:ascii="Times New Roman" w:hAnsi="Times New Roman" w:cs="Times New Roman"/>
                <w:szCs w:val="22"/>
              </w:rPr>
              <w:t>45</w:t>
            </w:r>
            <w:r w:rsidR="002818E4" w:rsidRPr="002622FE">
              <w:rPr>
                <w:rFonts w:ascii="Times New Roman" w:hAnsi="Times New Roman" w:cs="Times New Roman"/>
                <w:szCs w:val="22"/>
              </w:rPr>
              <w:t xml:space="preserve"> days</w:t>
            </w:r>
          </w:p>
        </w:tc>
        <w:tc>
          <w:tcPr>
            <w:tcW w:w="617" w:type="pct"/>
          </w:tcPr>
          <w:p w14:paraId="3C4AA709" w14:textId="77777777" w:rsidR="002818E4" w:rsidRPr="002622FE" w:rsidRDefault="002818E4" w:rsidP="002818E4">
            <w:pPr>
              <w:pStyle w:val="ListParagraph"/>
              <w:ind w:left="0"/>
              <w:rPr>
                <w:rFonts w:ascii="Times New Roman" w:hAnsi="Times New Roman" w:cs="Times New Roman"/>
                <w:szCs w:val="22"/>
              </w:rPr>
            </w:pPr>
          </w:p>
          <w:p w14:paraId="16F6CAA1" w14:textId="77777777" w:rsidR="002818E4" w:rsidRPr="002622FE" w:rsidRDefault="002818E4" w:rsidP="002818E4">
            <w:pPr>
              <w:pStyle w:val="ListParagraph"/>
              <w:ind w:left="0"/>
              <w:rPr>
                <w:rFonts w:ascii="Times New Roman" w:hAnsi="Times New Roman" w:cs="Times New Roman"/>
                <w:szCs w:val="22"/>
              </w:rPr>
            </w:pPr>
          </w:p>
          <w:p w14:paraId="57E5263E" w14:textId="77777777" w:rsidR="00B17160" w:rsidRPr="002622FE" w:rsidRDefault="00B17160" w:rsidP="002818E4">
            <w:pPr>
              <w:pStyle w:val="ListParagraph"/>
              <w:ind w:left="0"/>
              <w:rPr>
                <w:rFonts w:ascii="Times New Roman" w:hAnsi="Times New Roman" w:cs="Times New Roman"/>
                <w:szCs w:val="22"/>
              </w:rPr>
            </w:pPr>
          </w:p>
          <w:p w14:paraId="3EE7CEF6" w14:textId="77777777" w:rsidR="00FB0A4F" w:rsidRDefault="00FB0A4F" w:rsidP="0051557D">
            <w:pPr>
              <w:pStyle w:val="ListParagraph"/>
              <w:ind w:left="0"/>
              <w:rPr>
                <w:rFonts w:ascii="Times New Roman" w:hAnsi="Times New Roman" w:cs="Times New Roman"/>
                <w:szCs w:val="22"/>
              </w:rPr>
            </w:pPr>
          </w:p>
          <w:p w14:paraId="14C84B79" w14:textId="13DBC8EC" w:rsidR="002818E4" w:rsidRPr="002622FE" w:rsidRDefault="0091386A" w:rsidP="0091386A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Cs w:val="22"/>
              </w:rPr>
            </w:pPr>
            <w:r>
              <w:rPr>
                <w:rFonts w:ascii="Times New Roman" w:hAnsi="Times New Roman" w:cs="Times New Roman"/>
                <w:szCs w:val="22"/>
              </w:rPr>
              <w:t>1</w:t>
            </w:r>
            <w:r w:rsidR="00E641AB" w:rsidRPr="002622FE">
              <w:rPr>
                <w:rFonts w:ascii="Times New Roman" w:hAnsi="Times New Roman" w:cs="Times New Roman"/>
                <w:szCs w:val="22"/>
              </w:rPr>
              <w:t>,</w:t>
            </w:r>
            <w:r>
              <w:rPr>
                <w:rFonts w:ascii="Times New Roman" w:hAnsi="Times New Roman" w:cs="Times New Roman"/>
                <w:szCs w:val="22"/>
              </w:rPr>
              <w:t>38</w:t>
            </w:r>
            <w:r w:rsidR="00E641AB" w:rsidRPr="002622FE">
              <w:rPr>
                <w:rFonts w:ascii="Times New Roman" w:hAnsi="Times New Roman" w:cs="Times New Roman"/>
                <w:szCs w:val="22"/>
              </w:rPr>
              <w:t>,000.0</w:t>
            </w:r>
            <w:r w:rsidR="00602124" w:rsidRPr="002622FE">
              <w:rPr>
                <w:rFonts w:ascii="Times New Roman" w:hAnsi="Times New Roman" w:cs="Times New Roman"/>
                <w:szCs w:val="22"/>
              </w:rPr>
              <w:t>0</w:t>
            </w:r>
          </w:p>
        </w:tc>
        <w:tc>
          <w:tcPr>
            <w:tcW w:w="567" w:type="pct"/>
          </w:tcPr>
          <w:p w14:paraId="35268D93" w14:textId="77777777" w:rsidR="002818E4" w:rsidRPr="002622FE" w:rsidRDefault="002818E4" w:rsidP="002818E4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C20AC11" w14:textId="77777777" w:rsidR="00FB0A4F" w:rsidRDefault="00FB0A4F" w:rsidP="002818E4">
            <w:pPr>
              <w:pStyle w:val="ListParagraph"/>
              <w:ind w:left="0"/>
              <w:rPr>
                <w:rFonts w:ascii="Times New Roman" w:hAnsi="Times New Roman" w:cs="Times New Roman"/>
                <w:szCs w:val="22"/>
              </w:rPr>
            </w:pPr>
          </w:p>
          <w:p w14:paraId="167C2ECE" w14:textId="77777777" w:rsidR="00FB0A4F" w:rsidRDefault="00FB0A4F" w:rsidP="002818E4">
            <w:pPr>
              <w:pStyle w:val="ListParagraph"/>
              <w:ind w:left="0"/>
              <w:rPr>
                <w:rFonts w:ascii="Times New Roman" w:hAnsi="Times New Roman" w:cs="Times New Roman"/>
                <w:szCs w:val="22"/>
              </w:rPr>
            </w:pPr>
          </w:p>
          <w:p w14:paraId="2BF42D38" w14:textId="73544136" w:rsidR="002818E4" w:rsidRPr="002622FE" w:rsidRDefault="00FB0A4F" w:rsidP="0091386A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FB0A4F">
              <w:rPr>
                <w:rFonts w:ascii="Times New Roman" w:hAnsi="Times New Roman" w:cs="Times New Roman"/>
                <w:szCs w:val="22"/>
              </w:rPr>
              <w:t xml:space="preserve">Invitation for </w:t>
            </w:r>
            <w:r w:rsidR="0091386A">
              <w:rPr>
                <w:rFonts w:ascii="Times New Roman" w:hAnsi="Times New Roman" w:cs="Times New Roman"/>
                <w:szCs w:val="22"/>
              </w:rPr>
              <w:t>Sealed Quotation</w:t>
            </w:r>
          </w:p>
        </w:tc>
      </w:tr>
    </w:tbl>
    <w:p w14:paraId="4DCAFA54" w14:textId="77777777" w:rsidR="00417B65" w:rsidRPr="002622FE" w:rsidRDefault="00417B65" w:rsidP="00417B65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7EF23FCE" w14:textId="77777777" w:rsidR="00417B65" w:rsidRPr="002622FE" w:rsidRDefault="00417B65" w:rsidP="00417B65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sz w:val="24"/>
          <w:szCs w:val="24"/>
        </w:rPr>
      </w:pPr>
      <w:r w:rsidRPr="002622FE">
        <w:rPr>
          <w:rFonts w:ascii="Times New Roman" w:hAnsi="Times New Roman" w:cs="Times New Roman"/>
          <w:sz w:val="24"/>
          <w:szCs w:val="24"/>
        </w:rPr>
        <w:t>Bidder Shall have the option of submitting their bids electronically only. Submission of Hard Copy bids shall not be entertained.</w:t>
      </w:r>
    </w:p>
    <w:p w14:paraId="2E86B321" w14:textId="77777777" w:rsidR="00417B65" w:rsidRPr="002622FE" w:rsidRDefault="00417B65" w:rsidP="00417B65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sz w:val="24"/>
          <w:szCs w:val="24"/>
        </w:rPr>
      </w:pPr>
      <w:r w:rsidRPr="002622FE">
        <w:rPr>
          <w:rFonts w:ascii="Times New Roman" w:hAnsi="Times New Roman" w:cs="Times New Roman"/>
          <w:sz w:val="24"/>
          <w:szCs w:val="24"/>
        </w:rPr>
        <w:t xml:space="preserve">Matters not Covered in the notice shall be accordance with prevailing rules and regulation of </w:t>
      </w:r>
      <w:proofErr w:type="spellStart"/>
      <w:r w:rsidRPr="002622FE">
        <w:rPr>
          <w:rFonts w:ascii="Times New Roman" w:hAnsi="Times New Roman" w:cs="Times New Roman"/>
          <w:sz w:val="24"/>
          <w:szCs w:val="24"/>
        </w:rPr>
        <w:t>GoN</w:t>
      </w:r>
      <w:proofErr w:type="spellEnd"/>
      <w:r w:rsidRPr="002622FE">
        <w:rPr>
          <w:rFonts w:ascii="Times New Roman" w:hAnsi="Times New Roman" w:cs="Times New Roman"/>
          <w:sz w:val="24"/>
          <w:szCs w:val="24"/>
        </w:rPr>
        <w:t>.</w:t>
      </w:r>
    </w:p>
    <w:p w14:paraId="1462E38C" w14:textId="74021CE1" w:rsidR="00417B65" w:rsidRPr="002622FE" w:rsidRDefault="00417B65" w:rsidP="00C60D63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sz w:val="24"/>
          <w:szCs w:val="24"/>
          <w:cs/>
        </w:rPr>
      </w:pPr>
      <w:r w:rsidRPr="002622FE">
        <w:rPr>
          <w:rFonts w:ascii="Times New Roman" w:hAnsi="Times New Roman" w:cs="Times New Roman"/>
          <w:sz w:val="24"/>
          <w:szCs w:val="24"/>
        </w:rPr>
        <w:t>Any amendments in this Tender notice will be posted in the notice board of Itahari Sub-Metropolitan City, Office of the Municipal Executive or may Visit PPMO e-GP System at www.bolpatra.gov.np/egp.</w:t>
      </w:r>
    </w:p>
    <w:sectPr w:rsidR="00417B65" w:rsidRPr="002622FE" w:rsidSect="008F634F">
      <w:headerReference w:type="default" r:id="rId8"/>
      <w:pgSz w:w="11906" w:h="16838" w:code="9"/>
      <w:pgMar w:top="1440" w:right="810" w:bottom="1440" w:left="1080" w:header="36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3151404" w14:textId="77777777" w:rsidR="00C264BB" w:rsidRDefault="00C264BB" w:rsidP="008F634F">
      <w:pPr>
        <w:spacing w:after="0" w:line="240" w:lineRule="auto"/>
      </w:pPr>
      <w:r>
        <w:separator/>
      </w:r>
    </w:p>
  </w:endnote>
  <w:endnote w:type="continuationSeparator" w:id="0">
    <w:p w14:paraId="17BC0EA2" w14:textId="77777777" w:rsidR="00C264BB" w:rsidRDefault="00C264BB" w:rsidP="008F634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Preeti">
    <w:panose1 w:val="00000000000000000000"/>
    <w:charset w:val="00"/>
    <w:family w:val="auto"/>
    <w:pitch w:val="variable"/>
    <w:sig w:usb0="00000003" w:usb1="00000000" w:usb2="00000000" w:usb3="00000000" w:csb0="00000001" w:csb1="00000000"/>
  </w:font>
  <w:font w:name="Kalimati">
    <w:panose1 w:val="00000400000000000000"/>
    <w:charset w:val="01"/>
    <w:family w:val="auto"/>
    <w:pitch w:val="variable"/>
    <w:sig w:usb0="00008000" w:usb1="00000000" w:usb2="00000000" w:usb3="00000000" w:csb0="0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133B488" w14:textId="77777777" w:rsidR="00C264BB" w:rsidRDefault="00C264BB" w:rsidP="008F634F">
      <w:pPr>
        <w:spacing w:after="0" w:line="240" w:lineRule="auto"/>
      </w:pPr>
      <w:r>
        <w:separator/>
      </w:r>
    </w:p>
  </w:footnote>
  <w:footnote w:type="continuationSeparator" w:id="0">
    <w:p w14:paraId="6DBD6D30" w14:textId="77777777" w:rsidR="00C264BB" w:rsidRDefault="00C264BB" w:rsidP="008F634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6CB6031" w14:textId="77777777" w:rsidR="0091386A" w:rsidRDefault="0091386A" w:rsidP="00C60D63">
    <w:pPr>
      <w:spacing w:after="0"/>
      <w:jc w:val="center"/>
      <w:rPr>
        <w:rFonts w:ascii="Times New Roman" w:hAnsi="Times New Roman" w:cs="Times New Roman"/>
        <w:b/>
        <w:bCs/>
        <w:sz w:val="48"/>
        <w:szCs w:val="44"/>
        <w:lang w:val="pt-BR"/>
      </w:rPr>
    </w:pPr>
  </w:p>
  <w:p w14:paraId="013A99AF" w14:textId="77777777" w:rsidR="0091386A" w:rsidRDefault="0091386A" w:rsidP="00C60D63">
    <w:pPr>
      <w:spacing w:after="0"/>
      <w:jc w:val="center"/>
      <w:rPr>
        <w:rFonts w:ascii="Times New Roman" w:hAnsi="Times New Roman" w:cs="Times New Roman"/>
        <w:b/>
        <w:bCs/>
        <w:sz w:val="48"/>
        <w:szCs w:val="44"/>
        <w:lang w:val="pt-BR"/>
      </w:rPr>
    </w:pPr>
  </w:p>
  <w:p w14:paraId="6EBB734E" w14:textId="73363275" w:rsidR="008F634F" w:rsidRPr="00C60D63" w:rsidRDefault="008F634F" w:rsidP="00C60D63">
    <w:pPr>
      <w:spacing w:after="0"/>
      <w:jc w:val="center"/>
      <w:rPr>
        <w:rFonts w:ascii="Times New Roman" w:hAnsi="Times New Roman" w:cs="Times New Roman"/>
        <w:b/>
        <w:bCs/>
        <w:sz w:val="48"/>
        <w:szCs w:val="44"/>
        <w:lang w:val="pt-BR"/>
      </w:rPr>
    </w:pPr>
    <w:r w:rsidRPr="00C60D63">
      <w:rPr>
        <w:rFonts w:ascii="Preeti" w:hAnsi="Preeti" w:cs="Kalimati"/>
        <w:b/>
        <w:bCs/>
        <w:noProof/>
        <w:sz w:val="48"/>
        <w:szCs w:val="44"/>
      </w:rPr>
      <w:drawing>
        <wp:anchor distT="0" distB="0" distL="114300" distR="114300" simplePos="0" relativeHeight="251657216" behindDoc="0" locked="0" layoutInCell="1" allowOverlap="1" wp14:anchorId="284368A1" wp14:editId="051BC2EC">
          <wp:simplePos x="0" y="0"/>
          <wp:positionH relativeFrom="column">
            <wp:posOffset>-400050</wp:posOffset>
          </wp:positionH>
          <wp:positionV relativeFrom="paragraph">
            <wp:posOffset>90170</wp:posOffset>
          </wp:positionV>
          <wp:extent cx="1152525" cy="967154"/>
          <wp:effectExtent l="0" t="0" r="0" b="0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286px-Emblem_of_Nepal.svg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52525" cy="967154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C60D63" w:rsidRPr="00C60D63">
      <w:rPr>
        <w:rFonts w:ascii="Times New Roman" w:hAnsi="Times New Roman" w:cs="Times New Roman"/>
        <w:b/>
        <w:bCs/>
        <w:sz w:val="48"/>
        <w:szCs w:val="44"/>
        <w:lang w:val="pt-BR"/>
      </w:rPr>
      <w:t>Itahari Sub-Metropolitan City</w:t>
    </w:r>
  </w:p>
  <w:p w14:paraId="77BD80D8" w14:textId="56018A7D" w:rsidR="00C60D63" w:rsidRPr="00C60D63" w:rsidRDefault="00C60D63" w:rsidP="00C60D63">
    <w:pPr>
      <w:spacing w:after="0"/>
      <w:jc w:val="center"/>
      <w:rPr>
        <w:rFonts w:ascii="Times New Roman" w:hAnsi="Times New Roman" w:cs="Times New Roman"/>
        <w:b/>
        <w:bCs/>
        <w:sz w:val="36"/>
        <w:szCs w:val="32"/>
        <w:lang w:val="pt-BR"/>
      </w:rPr>
    </w:pPr>
    <w:r w:rsidRPr="00C60D63">
      <w:rPr>
        <w:rFonts w:ascii="Times New Roman" w:hAnsi="Times New Roman" w:cs="Times New Roman"/>
        <w:b/>
        <w:bCs/>
        <w:sz w:val="36"/>
        <w:szCs w:val="32"/>
        <w:lang w:val="pt-BR"/>
      </w:rPr>
      <w:t>Office of the Municipal Executive</w:t>
    </w:r>
  </w:p>
  <w:p w14:paraId="3A163F84" w14:textId="142AB1DB" w:rsidR="00C60D63" w:rsidRPr="00C60D63" w:rsidRDefault="00C60D63" w:rsidP="00C60D63">
    <w:pPr>
      <w:spacing w:after="0"/>
      <w:jc w:val="center"/>
      <w:rPr>
        <w:rFonts w:ascii="Times New Roman" w:hAnsi="Times New Roman" w:cs="Times New Roman"/>
        <w:b/>
        <w:bCs/>
        <w:sz w:val="18"/>
        <w:szCs w:val="18"/>
        <w:lang w:val="pt-BR"/>
      </w:rPr>
    </w:pPr>
    <w:r w:rsidRPr="00C60D63">
      <w:rPr>
        <w:rFonts w:ascii="Times New Roman" w:hAnsi="Times New Roman" w:cs="Times New Roman"/>
        <w:b/>
        <w:bCs/>
        <w:sz w:val="32"/>
        <w:szCs w:val="28"/>
        <w:lang w:val="pt-BR"/>
      </w:rPr>
      <w:t>Itahari,Sunsari</w:t>
    </w:r>
  </w:p>
  <w:p w14:paraId="11BA9C31" w14:textId="77777777" w:rsidR="008F634F" w:rsidRPr="00C60D63" w:rsidRDefault="008F634F">
    <w:pPr>
      <w:pStyle w:val="Header"/>
      <w:rPr>
        <w:rFonts w:ascii="Times New Roman" w:hAnsi="Times New Roman" w:cs="Times New Roman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E56170"/>
    <w:multiLevelType w:val="hybridMultilevel"/>
    <w:tmpl w:val="8182BF66"/>
    <w:lvl w:ilvl="0" w:tplc="EC8EB092">
      <w:start w:val="1"/>
      <w:numFmt w:val="hindiNumbers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2B1AAD"/>
    <w:multiLevelType w:val="hybridMultilevel"/>
    <w:tmpl w:val="43162D7A"/>
    <w:lvl w:ilvl="0" w:tplc="58725EF4">
      <w:start w:val="1"/>
      <w:numFmt w:val="hindiNumbers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EF20B38"/>
    <w:multiLevelType w:val="hybridMultilevel"/>
    <w:tmpl w:val="90FA59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99D5C51"/>
    <w:multiLevelType w:val="hybridMultilevel"/>
    <w:tmpl w:val="90FA5912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A303CE"/>
    <w:multiLevelType w:val="hybridMultilevel"/>
    <w:tmpl w:val="8182BF66"/>
    <w:lvl w:ilvl="0" w:tplc="EC8EB092">
      <w:start w:val="1"/>
      <w:numFmt w:val="hindiNumbers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4B2361A"/>
    <w:multiLevelType w:val="hybridMultilevel"/>
    <w:tmpl w:val="B32E6A38"/>
    <w:lvl w:ilvl="0" w:tplc="BFACBEA0">
      <w:start w:val="1"/>
      <w:numFmt w:val="hindiNumbers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7DC3C11"/>
    <w:multiLevelType w:val="hybridMultilevel"/>
    <w:tmpl w:val="3D92685E"/>
    <w:lvl w:ilvl="0" w:tplc="4386BDA6">
      <w:start w:val="1"/>
      <w:numFmt w:val="hindiNumbers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FB70D51"/>
    <w:multiLevelType w:val="hybridMultilevel"/>
    <w:tmpl w:val="3D92685E"/>
    <w:lvl w:ilvl="0" w:tplc="4386BDA6">
      <w:start w:val="1"/>
      <w:numFmt w:val="hindiNumbers"/>
      <w:lvlText w:val="%1)"/>
      <w:lvlJc w:val="left"/>
      <w:pPr>
        <w:ind w:left="6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6"/>
  </w:num>
  <w:num w:numId="3">
    <w:abstractNumId w:val="4"/>
  </w:num>
  <w:num w:numId="4">
    <w:abstractNumId w:val="7"/>
  </w:num>
  <w:num w:numId="5">
    <w:abstractNumId w:val="0"/>
  </w:num>
  <w:num w:numId="6">
    <w:abstractNumId w:val="5"/>
  </w:num>
  <w:num w:numId="7">
    <w:abstractNumId w:val="2"/>
  </w:num>
  <w:num w:numId="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IwM7IwNzQxNbYwNDFT0lEKTi0uzszPAykwrAUAUNpskiwAAAA="/>
  </w:docVars>
  <w:rsids>
    <w:rsidRoot w:val="00963CB8"/>
    <w:rsid w:val="0000187B"/>
    <w:rsid w:val="000110C5"/>
    <w:rsid w:val="00012908"/>
    <w:rsid w:val="00035D64"/>
    <w:rsid w:val="00041EBE"/>
    <w:rsid w:val="00051F03"/>
    <w:rsid w:val="0005685E"/>
    <w:rsid w:val="00064B1B"/>
    <w:rsid w:val="000672B1"/>
    <w:rsid w:val="00083285"/>
    <w:rsid w:val="00084AE5"/>
    <w:rsid w:val="000A30E7"/>
    <w:rsid w:val="000B72B8"/>
    <w:rsid w:val="000C47B8"/>
    <w:rsid w:val="000C5FA7"/>
    <w:rsid w:val="00103CC2"/>
    <w:rsid w:val="00113569"/>
    <w:rsid w:val="00114B2C"/>
    <w:rsid w:val="0011586A"/>
    <w:rsid w:val="00145C42"/>
    <w:rsid w:val="00154688"/>
    <w:rsid w:val="00167B73"/>
    <w:rsid w:val="001854E6"/>
    <w:rsid w:val="001A2995"/>
    <w:rsid w:val="001C74BE"/>
    <w:rsid w:val="001D5ADA"/>
    <w:rsid w:val="002048A9"/>
    <w:rsid w:val="002054EE"/>
    <w:rsid w:val="00215B64"/>
    <w:rsid w:val="00223A41"/>
    <w:rsid w:val="0022497B"/>
    <w:rsid w:val="002377FC"/>
    <w:rsid w:val="00241906"/>
    <w:rsid w:val="0025036C"/>
    <w:rsid w:val="002622FE"/>
    <w:rsid w:val="00264418"/>
    <w:rsid w:val="002651EA"/>
    <w:rsid w:val="002818E4"/>
    <w:rsid w:val="00282932"/>
    <w:rsid w:val="00285D54"/>
    <w:rsid w:val="002B0DD5"/>
    <w:rsid w:val="002B3827"/>
    <w:rsid w:val="002B4F48"/>
    <w:rsid w:val="002B57B8"/>
    <w:rsid w:val="002E27EB"/>
    <w:rsid w:val="002F6F6A"/>
    <w:rsid w:val="002F7906"/>
    <w:rsid w:val="00302E9E"/>
    <w:rsid w:val="0033388A"/>
    <w:rsid w:val="003557B7"/>
    <w:rsid w:val="0039161F"/>
    <w:rsid w:val="00392C96"/>
    <w:rsid w:val="003A0EAB"/>
    <w:rsid w:val="003A1BE3"/>
    <w:rsid w:val="003D7A77"/>
    <w:rsid w:val="003E1460"/>
    <w:rsid w:val="003E4CAA"/>
    <w:rsid w:val="003F3C71"/>
    <w:rsid w:val="00401B6C"/>
    <w:rsid w:val="00407349"/>
    <w:rsid w:val="00417B65"/>
    <w:rsid w:val="004333A8"/>
    <w:rsid w:val="00433F45"/>
    <w:rsid w:val="00467D56"/>
    <w:rsid w:val="004746E8"/>
    <w:rsid w:val="00481B3D"/>
    <w:rsid w:val="00486C44"/>
    <w:rsid w:val="0048733B"/>
    <w:rsid w:val="00496BBF"/>
    <w:rsid w:val="004A3560"/>
    <w:rsid w:val="004B29C4"/>
    <w:rsid w:val="004B63DF"/>
    <w:rsid w:val="004C3298"/>
    <w:rsid w:val="004D336E"/>
    <w:rsid w:val="004D3C79"/>
    <w:rsid w:val="004D755C"/>
    <w:rsid w:val="004D7E4A"/>
    <w:rsid w:val="0051557D"/>
    <w:rsid w:val="00532794"/>
    <w:rsid w:val="005409B7"/>
    <w:rsid w:val="00544049"/>
    <w:rsid w:val="00570E19"/>
    <w:rsid w:val="00570EC0"/>
    <w:rsid w:val="0058698F"/>
    <w:rsid w:val="005878EB"/>
    <w:rsid w:val="0059443C"/>
    <w:rsid w:val="005A6E72"/>
    <w:rsid w:val="005A7318"/>
    <w:rsid w:val="005C220A"/>
    <w:rsid w:val="005E5D31"/>
    <w:rsid w:val="00602124"/>
    <w:rsid w:val="00605CB7"/>
    <w:rsid w:val="00606F73"/>
    <w:rsid w:val="00615E3A"/>
    <w:rsid w:val="0062373F"/>
    <w:rsid w:val="00636F82"/>
    <w:rsid w:val="00650467"/>
    <w:rsid w:val="00651379"/>
    <w:rsid w:val="00665E64"/>
    <w:rsid w:val="006901C5"/>
    <w:rsid w:val="006944AF"/>
    <w:rsid w:val="006B22A2"/>
    <w:rsid w:val="006E3C7B"/>
    <w:rsid w:val="006F5923"/>
    <w:rsid w:val="00702216"/>
    <w:rsid w:val="007117B7"/>
    <w:rsid w:val="00722C26"/>
    <w:rsid w:val="007403E7"/>
    <w:rsid w:val="00750CB6"/>
    <w:rsid w:val="00761264"/>
    <w:rsid w:val="007612D5"/>
    <w:rsid w:val="00762622"/>
    <w:rsid w:val="00767289"/>
    <w:rsid w:val="0077683B"/>
    <w:rsid w:val="0079610D"/>
    <w:rsid w:val="007A50B0"/>
    <w:rsid w:val="007C4F57"/>
    <w:rsid w:val="007E7B8A"/>
    <w:rsid w:val="008019AA"/>
    <w:rsid w:val="00814470"/>
    <w:rsid w:val="0082072D"/>
    <w:rsid w:val="00824DA1"/>
    <w:rsid w:val="0083416A"/>
    <w:rsid w:val="00851C42"/>
    <w:rsid w:val="00852844"/>
    <w:rsid w:val="00857D8E"/>
    <w:rsid w:val="0086722E"/>
    <w:rsid w:val="00882DC9"/>
    <w:rsid w:val="008961D2"/>
    <w:rsid w:val="008B0307"/>
    <w:rsid w:val="008B3C37"/>
    <w:rsid w:val="008C40AA"/>
    <w:rsid w:val="008F5E98"/>
    <w:rsid w:val="008F634F"/>
    <w:rsid w:val="00902B92"/>
    <w:rsid w:val="0091386A"/>
    <w:rsid w:val="00917740"/>
    <w:rsid w:val="00934765"/>
    <w:rsid w:val="009517A9"/>
    <w:rsid w:val="00963CB8"/>
    <w:rsid w:val="00972210"/>
    <w:rsid w:val="00991B93"/>
    <w:rsid w:val="009D5337"/>
    <w:rsid w:val="009F42CD"/>
    <w:rsid w:val="009F760E"/>
    <w:rsid w:val="009F7B1E"/>
    <w:rsid w:val="00A145C6"/>
    <w:rsid w:val="00A35F47"/>
    <w:rsid w:val="00A37451"/>
    <w:rsid w:val="00A6135F"/>
    <w:rsid w:val="00A71510"/>
    <w:rsid w:val="00A760E4"/>
    <w:rsid w:val="00A867BC"/>
    <w:rsid w:val="00A94B64"/>
    <w:rsid w:val="00AA5260"/>
    <w:rsid w:val="00AB690F"/>
    <w:rsid w:val="00AC55D9"/>
    <w:rsid w:val="00AD69C1"/>
    <w:rsid w:val="00AE5A6B"/>
    <w:rsid w:val="00AF6A52"/>
    <w:rsid w:val="00B17160"/>
    <w:rsid w:val="00B17DBD"/>
    <w:rsid w:val="00B225E9"/>
    <w:rsid w:val="00B26017"/>
    <w:rsid w:val="00B51869"/>
    <w:rsid w:val="00B773C4"/>
    <w:rsid w:val="00B77776"/>
    <w:rsid w:val="00B878E5"/>
    <w:rsid w:val="00B951F9"/>
    <w:rsid w:val="00BC48BC"/>
    <w:rsid w:val="00BD3F97"/>
    <w:rsid w:val="00BD526C"/>
    <w:rsid w:val="00BF324F"/>
    <w:rsid w:val="00BF52DA"/>
    <w:rsid w:val="00C264BB"/>
    <w:rsid w:val="00C315C6"/>
    <w:rsid w:val="00C40668"/>
    <w:rsid w:val="00C428DD"/>
    <w:rsid w:val="00C57D32"/>
    <w:rsid w:val="00C60D63"/>
    <w:rsid w:val="00C62923"/>
    <w:rsid w:val="00C654FF"/>
    <w:rsid w:val="00C66BD8"/>
    <w:rsid w:val="00C7511E"/>
    <w:rsid w:val="00C92498"/>
    <w:rsid w:val="00CF1404"/>
    <w:rsid w:val="00D30335"/>
    <w:rsid w:val="00D306E5"/>
    <w:rsid w:val="00D308CB"/>
    <w:rsid w:val="00D4358B"/>
    <w:rsid w:val="00D524A9"/>
    <w:rsid w:val="00D53803"/>
    <w:rsid w:val="00D56317"/>
    <w:rsid w:val="00D640D4"/>
    <w:rsid w:val="00D844E2"/>
    <w:rsid w:val="00D968E1"/>
    <w:rsid w:val="00DA471A"/>
    <w:rsid w:val="00DB33F3"/>
    <w:rsid w:val="00DB4A46"/>
    <w:rsid w:val="00DD11F6"/>
    <w:rsid w:val="00DE7644"/>
    <w:rsid w:val="00DF0029"/>
    <w:rsid w:val="00DF1F8E"/>
    <w:rsid w:val="00E05CB1"/>
    <w:rsid w:val="00E06952"/>
    <w:rsid w:val="00E22D81"/>
    <w:rsid w:val="00E24D60"/>
    <w:rsid w:val="00E24D7C"/>
    <w:rsid w:val="00E52A48"/>
    <w:rsid w:val="00E63673"/>
    <w:rsid w:val="00E641AB"/>
    <w:rsid w:val="00E87454"/>
    <w:rsid w:val="00E915A5"/>
    <w:rsid w:val="00EA6FD5"/>
    <w:rsid w:val="00EC3333"/>
    <w:rsid w:val="00EC543A"/>
    <w:rsid w:val="00ED20EF"/>
    <w:rsid w:val="00EE4408"/>
    <w:rsid w:val="00F117F8"/>
    <w:rsid w:val="00F14E57"/>
    <w:rsid w:val="00F17FA7"/>
    <w:rsid w:val="00F32E27"/>
    <w:rsid w:val="00F34F94"/>
    <w:rsid w:val="00F56FE3"/>
    <w:rsid w:val="00F621E5"/>
    <w:rsid w:val="00F644C1"/>
    <w:rsid w:val="00F672AA"/>
    <w:rsid w:val="00F7709E"/>
    <w:rsid w:val="00F82F28"/>
    <w:rsid w:val="00FB0A4F"/>
    <w:rsid w:val="00FB1300"/>
    <w:rsid w:val="00FB3706"/>
    <w:rsid w:val="00FC6EED"/>
    <w:rsid w:val="00FC7A48"/>
    <w:rsid w:val="00FE09AC"/>
    <w:rsid w:val="00FE23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ne-N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2B022AA"/>
  <w15:docId w15:val="{5F0E2489-933D-4887-BA56-86123D0121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lang w:val="en-US" w:eastAsia="en-US" w:bidi="ne-NP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9161F"/>
    <w:rPr>
      <w:rFonts w:cs="Mang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C40AA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53803"/>
    <w:pPr>
      <w:spacing w:after="0" w:line="240" w:lineRule="auto"/>
    </w:pPr>
    <w:rPr>
      <w:rFonts w:ascii="Segoe UI" w:hAnsi="Segoe UI" w:cs="Segoe UI"/>
      <w:sz w:val="18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53803"/>
    <w:rPr>
      <w:rFonts w:ascii="Segoe UI" w:hAnsi="Segoe UI" w:cs="Segoe UI"/>
      <w:sz w:val="18"/>
      <w:szCs w:val="16"/>
    </w:rPr>
  </w:style>
  <w:style w:type="paragraph" w:styleId="Header">
    <w:name w:val="header"/>
    <w:basedOn w:val="Normal"/>
    <w:link w:val="HeaderChar"/>
    <w:uiPriority w:val="99"/>
    <w:unhideWhenUsed/>
    <w:rsid w:val="008F634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F634F"/>
    <w:rPr>
      <w:rFonts w:cs="Mangal"/>
    </w:rPr>
  </w:style>
  <w:style w:type="paragraph" w:styleId="Footer">
    <w:name w:val="footer"/>
    <w:basedOn w:val="Normal"/>
    <w:link w:val="FooterChar"/>
    <w:uiPriority w:val="99"/>
    <w:unhideWhenUsed/>
    <w:rsid w:val="008F634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F634F"/>
    <w:rPr>
      <w:rFonts w:cs="Mangal"/>
    </w:rPr>
  </w:style>
  <w:style w:type="table" w:styleId="TableGrid">
    <w:name w:val="Table Grid"/>
    <w:basedOn w:val="TableNormal"/>
    <w:uiPriority w:val="59"/>
    <w:rsid w:val="001D5AD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11912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177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9A91F40-C20B-45F7-85AB-0720C93F320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0</TotalTime>
  <Pages>1</Pages>
  <Words>161</Words>
  <Characters>921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ll</dc:creator>
  <cp:keywords/>
  <dc:description/>
  <cp:lastModifiedBy>Windows User</cp:lastModifiedBy>
  <cp:revision>20</cp:revision>
  <cp:lastPrinted>2019-12-29T09:41:00Z</cp:lastPrinted>
  <dcterms:created xsi:type="dcterms:W3CDTF">2021-11-24T10:56:00Z</dcterms:created>
  <dcterms:modified xsi:type="dcterms:W3CDTF">2023-03-29T11:05:00Z</dcterms:modified>
</cp:coreProperties>
</file>